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4988912" w14:textId="429E03A2" w:rsidR="008A4AD3" w:rsidRDefault="00BC37E1" w:rsidP="00BC37E1">
      <w:pPr>
        <w:jc w:val="center"/>
        <w:rPr>
          <w:b/>
          <w:bCs/>
        </w:rPr>
      </w:pPr>
      <w:r w:rsidRPr="00BC37E1">
        <w:rPr>
          <w:b/>
          <w:bCs/>
        </w:rPr>
        <w:t>Reddit- Soccer Analysis</w:t>
      </w:r>
    </w:p>
    <w:p w14:paraId="42FE37C4" w14:textId="76D5EA42" w:rsidR="00BC37E1" w:rsidRDefault="00BC37E1" w:rsidP="00BC37E1">
      <w:pPr>
        <w:rPr>
          <w:b/>
          <w:bCs/>
        </w:rPr>
      </w:pPr>
    </w:p>
    <w:p w14:paraId="3475B679" w14:textId="46709CB0" w:rsidR="00BC37E1" w:rsidRDefault="00BC37E1" w:rsidP="00BC37E1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</w:rPr>
        <w:t>3-4 pages</w:t>
      </w:r>
    </w:p>
    <w:p w14:paraId="6937E420" w14:textId="194B3D48" w:rsidR="00BC37E1" w:rsidRDefault="003D36F7" w:rsidP="00BC37E1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</w:rPr>
        <w:t>Idea, Data, Cleaning, Challenges, Result interpretation</w:t>
      </w:r>
    </w:p>
    <w:p w14:paraId="767AB072" w14:textId="119A19AC" w:rsidR="00665A4E" w:rsidRDefault="00665A4E" w:rsidP="00665A4E">
      <w:pPr>
        <w:ind w:left="360"/>
        <w:rPr>
          <w:b/>
          <w:bCs/>
        </w:rPr>
      </w:pPr>
    </w:p>
    <w:p w14:paraId="5FD79687" w14:textId="3252CADA" w:rsidR="00665A4E" w:rsidRPr="00665A4E" w:rsidRDefault="00665A4E" w:rsidP="00665A4E">
      <w:pPr>
        <w:ind w:left="360"/>
        <w:rPr>
          <w:b/>
          <w:bCs/>
        </w:rPr>
      </w:pPr>
      <w:r>
        <w:rPr>
          <w:b/>
          <w:bCs/>
        </w:rPr>
        <w:t xml:space="preserve">#Will start after presentation </w:t>
      </w:r>
    </w:p>
    <w:p w14:paraId="07DE3DB9" w14:textId="77777777" w:rsidR="00E271E7" w:rsidRPr="00BC37E1" w:rsidRDefault="00E271E7" w:rsidP="00E271E7">
      <w:pPr>
        <w:pStyle w:val="ListParagraph"/>
        <w:rPr>
          <w:b/>
          <w:bCs/>
        </w:rPr>
      </w:pPr>
    </w:p>
    <w:sectPr w:rsidR="00E271E7" w:rsidRPr="00BC37E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88972CE"/>
    <w:multiLevelType w:val="hybridMultilevel"/>
    <w:tmpl w:val="170ECA1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2NDE3t7AwNLc0NDJX0lEKTi0uzszPAykwrAUANPFBsywAAAA="/>
  </w:docVars>
  <w:rsids>
    <w:rsidRoot w:val="00CE2A44"/>
    <w:rsid w:val="003D36F7"/>
    <w:rsid w:val="00665A4E"/>
    <w:rsid w:val="00BC37E1"/>
    <w:rsid w:val="00C4624B"/>
    <w:rsid w:val="00CE2A44"/>
    <w:rsid w:val="00E271E7"/>
    <w:rsid w:val="00FE01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C7A467"/>
  <w15:chartTrackingRefBased/>
  <w15:docId w15:val="{ACFEB160-2426-4413-B924-4470F8F269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C37E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</Words>
  <Characters>107</Characters>
  <Application>Microsoft Office Word</Application>
  <DocSecurity>0</DocSecurity>
  <Lines>1</Lines>
  <Paragraphs>1</Paragraphs>
  <ScaleCrop>false</ScaleCrop>
  <Company/>
  <LinksUpToDate>false</LinksUpToDate>
  <CharactersWithSpaces>1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ddharth Singhal</dc:creator>
  <cp:keywords/>
  <dc:description/>
  <cp:lastModifiedBy>Siddharth Singhal</cp:lastModifiedBy>
  <cp:revision>5</cp:revision>
  <dcterms:created xsi:type="dcterms:W3CDTF">2021-02-20T17:12:00Z</dcterms:created>
  <dcterms:modified xsi:type="dcterms:W3CDTF">2021-02-20T17:14:00Z</dcterms:modified>
</cp:coreProperties>
</file>